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dian Average Germination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stemon heterophy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9:54:44Z</dcterms:created>
  <dcterms:modified xsi:type="dcterms:W3CDTF">2025-07-19T19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